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Anibal Medina-Mardones reports financial support and administrative support were provided by Max Plank Institute for Mathematics in Bonn. Federico Cantero-Moran reports financial support was provided by Community of Madrid. Federico Cantero-Moran reports financial support was provided by Spanish National Plan for Scientific and Technical Research and Innovation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15:05:21Z</dcterms:created>
  <dcterms:modified xsi:type="dcterms:W3CDTF">2023-05-20T15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